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011" w:type="dxa"/>
        <w:tblLook w:val="04A0" w:firstRow="1" w:lastRow="0" w:firstColumn="1" w:lastColumn="0" w:noHBand="0" w:noVBand="1"/>
      </w:tblPr>
      <w:tblGrid>
        <w:gridCol w:w="3048"/>
        <w:gridCol w:w="7892"/>
        <w:gridCol w:w="4071"/>
      </w:tblGrid>
      <w:tr w:rsidR="0025025B" w:rsidTr="0025025B">
        <w:trPr>
          <w:trHeight w:val="1125"/>
        </w:trPr>
        <w:tc>
          <w:tcPr>
            <w:tcW w:w="3048" w:type="dxa"/>
          </w:tcPr>
          <w:p w:rsidR="0025025B" w:rsidRDefault="00B72D1A">
            <w:pPr>
              <w:snapToGrid w:val="0"/>
              <w:rPr>
                <w:sz w:val="22"/>
                <w:szCs w:val="22"/>
                <w:lang w:val="en-IN" w:eastAsia="en-GB" w:bidi="ar-SA"/>
              </w:rPr>
            </w:pPr>
            <w:r>
              <w:rPr>
                <w:noProof/>
                <w:sz w:val="22"/>
                <w:szCs w:val="22"/>
                <w:lang w:val="en-IN" w:eastAsia="en-IN" w:bidi="ar-SA"/>
              </w:rPr>
              <w:drawing>
                <wp:inline distT="0" distB="0" distL="0" distR="0" wp14:anchorId="0EEF8880" wp14:editId="1654603B">
                  <wp:extent cx="793750" cy="79375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1200px-BITS_Pilani-Logo.svg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3750" cy="793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92" w:type="dxa"/>
          </w:tcPr>
          <w:p w:rsidR="0025025B" w:rsidRPr="001A61D7" w:rsidRDefault="00B72D1A" w:rsidP="00A76F71">
            <w:pPr>
              <w:pStyle w:val="NoSpacing"/>
              <w:jc w:val="center"/>
              <w:rPr>
                <w:rFonts w:ascii="Liberation Serif;Times New Roma" w:hAnsi="Liberation Serif;Times New Roma" w:cs="Liberation Serif;Times New Roma"/>
                <w:b/>
                <w:color w:val="17365D"/>
                <w:sz w:val="32"/>
                <w:szCs w:val="32"/>
              </w:rPr>
            </w:pPr>
            <w:r w:rsidRPr="001A61D7">
              <w:rPr>
                <w:rFonts w:ascii="Liberation Serif;Times New Roma" w:hAnsi="Liberation Serif;Times New Roma" w:cs="Liberation Serif;Times New Roma"/>
                <w:b/>
                <w:color w:val="17365D"/>
                <w:sz w:val="32"/>
                <w:szCs w:val="32"/>
              </w:rPr>
              <w:t>BITS LIBRARY</w:t>
            </w:r>
          </w:p>
          <w:p w:rsidR="0025025B" w:rsidRDefault="0025025B" w:rsidP="00A76F71">
            <w:pPr>
              <w:pStyle w:val="NoSpacing"/>
              <w:jc w:val="center"/>
              <w:rPr>
                <w:rFonts w:ascii="Liberation Serif;Times New Roma" w:hAnsi="Liberation Serif;Times New Roma" w:cs="Liberation Serif;Times New Roma"/>
                <w:b/>
                <w:bCs/>
                <w:color w:val="000000"/>
              </w:rPr>
            </w:pPr>
          </w:p>
          <w:p w:rsidR="0025025B" w:rsidRDefault="0025025B" w:rsidP="00A76F71">
            <w:pPr>
              <w:pStyle w:val="NoSpacing"/>
              <w:jc w:val="center"/>
            </w:pPr>
            <w:r>
              <w:rPr>
                <w:rFonts w:ascii="Liberation Serif;Times New Roma" w:hAnsi="Liberation Serif;Times New Roma" w:cs="Liberation Serif;Times New Roma"/>
                <w:b/>
                <w:bCs/>
                <w:color w:val="000000"/>
              </w:rPr>
              <w:t>BOOK</w:t>
            </w:r>
            <w:r w:rsidR="00C15BC1">
              <w:rPr>
                <w:rFonts w:ascii="Liberation Serif;Times New Roma" w:hAnsi="Liberation Serif;Times New Roma" w:cs="Liberation Serif;Times New Roma"/>
                <w:b/>
                <w:bCs/>
                <w:color w:val="000000"/>
              </w:rPr>
              <w:t>/S</w:t>
            </w:r>
            <w:r>
              <w:rPr>
                <w:rFonts w:ascii="Liberation Serif;Times New Roma" w:hAnsi="Liberation Serif;Times New Roma" w:cs="Liberation Serif;Times New Roma"/>
                <w:b/>
                <w:bCs/>
                <w:color w:val="000000"/>
              </w:rPr>
              <w:t xml:space="preserve"> RECOMMENDATION FORM</w:t>
            </w:r>
            <w:r>
              <w:rPr>
                <w:rFonts w:ascii="Gargi" w:hAnsi="Gargi" w:cs="Gargi"/>
                <w:b/>
                <w:bCs/>
                <w:color w:val="000000"/>
              </w:rPr>
              <w:t xml:space="preserve"> </w:t>
            </w:r>
          </w:p>
        </w:tc>
        <w:tc>
          <w:tcPr>
            <w:tcW w:w="4071" w:type="dxa"/>
          </w:tcPr>
          <w:p w:rsidR="0025025B" w:rsidRDefault="0025025B" w:rsidP="00B72D1A">
            <w:pPr>
              <w:widowControl w:val="0"/>
              <w:autoSpaceDE w:val="0"/>
              <w:autoSpaceDN w:val="0"/>
              <w:adjustRightInd w:val="0"/>
              <w:spacing w:line="276" w:lineRule="exact"/>
              <w:rPr>
                <w:rFonts w:ascii="Liberation Serif;Times New Roma" w:hAnsi="Liberation Serif;Times New Roma" w:cs="Liberation Serif;Times New Roma"/>
                <w:b/>
                <w:color w:val="17365D"/>
                <w:sz w:val="28"/>
                <w:szCs w:val="28"/>
              </w:rPr>
            </w:pPr>
          </w:p>
        </w:tc>
      </w:tr>
    </w:tbl>
    <w:p w:rsidR="00AB7FBA" w:rsidRDefault="00073519">
      <w:pPr>
        <w:rPr>
          <w:vanish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mc:AlternateContent>
          <mc:Choice Requires="wps">
            <w:drawing>
              <wp:anchor distT="0" distB="0" distL="114300" distR="0" simplePos="0" relativeHeight="251654144" behindDoc="0" locked="0" layoutInCell="1" allowOverlap="1">
                <wp:simplePos x="0" y="0"/>
                <wp:positionH relativeFrom="column">
                  <wp:posOffset>6964045</wp:posOffset>
                </wp:positionH>
                <wp:positionV relativeFrom="paragraph">
                  <wp:posOffset>83185</wp:posOffset>
                </wp:positionV>
                <wp:extent cx="2219325" cy="1047750"/>
                <wp:effectExtent l="0" t="0" r="0" b="0"/>
                <wp:wrapSquare wrapText="bothSides"/>
                <wp:docPr id="2" name="Frame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9325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3235" w:type="dxa"/>
                              <w:tblLook w:val="0000" w:firstRow="0" w:lastRow="0" w:firstColumn="0" w:lastColumn="0" w:noHBand="0" w:noVBand="0"/>
                            </w:tblPr>
                            <w:tblGrid>
                              <w:gridCol w:w="3235"/>
                            </w:tblGrid>
                            <w:tr w:rsidR="00B75063" w:rsidTr="00073519">
                              <w:tc>
                                <w:tcPr>
                                  <w:tcW w:w="3235" w:type="dxa"/>
                                </w:tcPr>
                                <w:p w:rsidR="00073519" w:rsidRDefault="00B75063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eceiving Date</w:t>
                                  </w:r>
                                  <w:r w:rsidR="0007351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:rsidR="00B75063" w:rsidRDefault="00073519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Library official use)</w:t>
                                  </w:r>
                                </w:p>
                              </w:tc>
                            </w:tr>
                            <w:tr w:rsidR="00B75063" w:rsidTr="00073519">
                              <w:tc>
                                <w:tcPr>
                                  <w:tcW w:w="3235" w:type="dxa"/>
                                </w:tcPr>
                                <w:p w:rsidR="00B75063" w:rsidRDefault="00B75063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:rsidR="00B75063" w:rsidRDefault="00B75063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AB7FBA" w:rsidRDefault="00AB7FBA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Frame1" o:spid="_x0000_s1026" style="position:absolute;margin-left:548.35pt;margin-top:6.55pt;width:174.75pt;height:82.5pt;z-index:251654144;visibility:visible;mso-wrap-style:square;mso-width-percent:0;mso-height-percent:0;mso-wrap-distance-left:9pt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" filled="f" stroked="f">
                <v:textbox>
                  <w:txbxContent>
                    <w:tbl>
                      <w:tblPr>
                        <w:tblStyle w:val="TableGrid"/>
                        <w:tblW w:w="3235" w:type="dxa"/>
                        <w:tblLook w:val="0000" w:firstRow="0" w:lastRow="0" w:firstColumn="0" w:lastColumn="0" w:noHBand="0" w:noVBand="0"/>
                      </w:tblPr>
                      <w:tblGrid>
                        <w:gridCol w:w="3235"/>
                      </w:tblGrid>
                      <w:tr w:rsidR="00B75063" w:rsidTr="00073519">
                        <w:tc>
                          <w:tcPr>
                            <w:tcW w:w="3235" w:type="dxa"/>
                          </w:tcPr>
                          <w:p w:rsidR="00073519" w:rsidRDefault="00B75063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Receiving Date</w:t>
                            </w:r>
                            <w:r w:rsidR="0007351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75063" w:rsidRDefault="00073519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(Library official use)</w:t>
                            </w:r>
                          </w:p>
                        </w:tc>
                      </w:tr>
                      <w:tr w:rsidR="00B75063" w:rsidTr="00073519">
                        <w:tc>
                          <w:tcPr>
                            <w:tcW w:w="3235" w:type="dxa"/>
                          </w:tcPr>
                          <w:p w:rsidR="00B75063" w:rsidRDefault="00B75063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:rsidR="00B75063" w:rsidRDefault="00B75063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:rsidR="00AB7FBA" w:rsidRDefault="00AB7FBA">
                      <w:pPr>
                        <w:pStyle w:val="FrameContents"/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:rsidR="00AB7FBA" w:rsidRDefault="00AB7FBA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:rsidR="00AB7FBA" w:rsidRDefault="00343C9A" w:rsidP="00A76F71">
      <w:pPr>
        <w:spacing w:line="276" w:lineRule="auto"/>
      </w:pPr>
      <w:proofErr w:type="gramStart"/>
      <w:r w:rsidRPr="00C15BC1">
        <w:rPr>
          <w:rFonts w:ascii="Liberation Serif;Times New Roma" w:hAnsi="Liberation Serif;Times New Roma" w:cs="Liberation Serif;Times New Roma"/>
          <w:b/>
          <w:sz w:val="18"/>
          <w:szCs w:val="18"/>
        </w:rPr>
        <w:t>Name :</w:t>
      </w:r>
      <w:proofErr w:type="gramEnd"/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_______________________________________________ </w:t>
      </w:r>
      <w:r w:rsidR="00E03A88">
        <w:rPr>
          <w:rFonts w:ascii="Liberation Serif;Times New Roma" w:hAnsi="Liberation Serif;Times New Roma" w:cs="Liberation Serif;Times New Roma"/>
          <w:sz w:val="18"/>
          <w:szCs w:val="18"/>
        </w:rPr>
        <w:t xml:space="preserve">         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</w:t>
      </w:r>
      <w:r w:rsidRPr="00C15BC1">
        <w:rPr>
          <w:rFonts w:ascii="Liberation Serif;Times New Roma" w:hAnsi="Liberation Serif;Times New Roma" w:cs="Liberation Serif;Times New Roma"/>
          <w:b/>
          <w:sz w:val="18"/>
          <w:szCs w:val="18"/>
        </w:rPr>
        <w:t>Designation :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______________________________</w:t>
      </w:r>
      <w:r w:rsidR="00E03A88">
        <w:rPr>
          <w:rFonts w:ascii="Liberation Serif;Times New Roma" w:hAnsi="Liberation Serif;Times New Roma" w:cs="Liberation Serif;Times New Roma"/>
          <w:sz w:val="18"/>
          <w:szCs w:val="18"/>
        </w:rPr>
        <w:t>__</w:t>
      </w:r>
      <w:r w:rsidR="00C15BC1">
        <w:rPr>
          <w:rFonts w:ascii="Liberation Serif;Times New Roma" w:hAnsi="Liberation Serif;Times New Roma" w:cs="Liberation Serif;Times New Roma"/>
          <w:sz w:val="18"/>
          <w:szCs w:val="18"/>
        </w:rPr>
        <w:t>______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</w:p>
    <w:p w:rsidR="00E03A88" w:rsidRDefault="00E03A88" w:rsidP="00A76F71">
      <w:pPr>
        <w:spacing w:line="276" w:lineRule="auto"/>
        <w:rPr>
          <w:rFonts w:ascii="Liberation Serif;Times New Roma" w:hAnsi="Liberation Serif;Times New Roma" w:cs="Liberation Serif;Times New Roma"/>
          <w:sz w:val="18"/>
          <w:szCs w:val="18"/>
        </w:rPr>
      </w:pPr>
    </w:p>
    <w:p w:rsidR="00AB7FBA" w:rsidRDefault="00C15BC1" w:rsidP="00A76F71">
      <w:pPr>
        <w:spacing w:line="276" w:lineRule="auto"/>
      </w:pPr>
      <w:r w:rsidRPr="00C15BC1">
        <w:rPr>
          <w:rFonts w:ascii="Liberation Serif;Times New Roma" w:hAnsi="Liberation Serif;Times New Roma" w:cs="Liberation Serif;Times New Roma"/>
          <w:b/>
          <w:sz w:val="18"/>
          <w:szCs w:val="18"/>
        </w:rPr>
        <w:t>ID No./</w:t>
      </w:r>
      <w:proofErr w:type="gramStart"/>
      <w:r w:rsidR="00FF09EA" w:rsidRPr="00C15BC1">
        <w:rPr>
          <w:rFonts w:ascii="Liberation Serif;Times New Roma" w:hAnsi="Liberation Serif;Times New Roma" w:cs="Liberation Serif;Times New Roma"/>
          <w:b/>
          <w:sz w:val="18"/>
          <w:szCs w:val="18"/>
        </w:rPr>
        <w:t>PSRN</w:t>
      </w:r>
      <w:r w:rsidR="00343C9A" w:rsidRPr="00C15BC1">
        <w:rPr>
          <w:rFonts w:ascii="Liberation Serif;Times New Roma" w:hAnsi="Liberation Serif;Times New Roma" w:cs="Liberation Serif;Times New Roma"/>
          <w:b/>
          <w:sz w:val="18"/>
          <w:szCs w:val="18"/>
        </w:rPr>
        <w:t xml:space="preserve"> :</w:t>
      </w:r>
      <w:proofErr w:type="gramEnd"/>
      <w:r w:rsidR="00343C9A">
        <w:rPr>
          <w:rFonts w:ascii="Liberation Serif;Times New Roma" w:hAnsi="Liberation Serif;Times New Roma" w:cs="Liberation Serif;Times New Roma"/>
          <w:sz w:val="18"/>
          <w:szCs w:val="18"/>
        </w:rPr>
        <w:t xml:space="preserve"> _______________ </w:t>
      </w:r>
      <w:r w:rsidR="00FF09EA">
        <w:rPr>
          <w:rFonts w:ascii="Liberation Serif;Times New Roma" w:hAnsi="Liberation Serif;Times New Roma" w:cs="Liberation Serif;Times New Roma"/>
          <w:sz w:val="18"/>
          <w:szCs w:val="18"/>
        </w:rPr>
        <w:t xml:space="preserve"> </w:t>
      </w:r>
      <w:r w:rsidR="00343C9A" w:rsidRPr="00C15BC1">
        <w:rPr>
          <w:rFonts w:ascii="Liberation Serif;Times New Roma" w:hAnsi="Liberation Serif;Times New Roma" w:cs="Liberation Serif;Times New Roma"/>
          <w:b/>
          <w:sz w:val="18"/>
          <w:szCs w:val="18"/>
        </w:rPr>
        <w:t>Department :</w:t>
      </w:r>
      <w:r w:rsidR="00343C9A">
        <w:rPr>
          <w:rFonts w:ascii="Liberation Serif;Times New Roma" w:hAnsi="Liberation Serif;Times New Roma" w:cs="Liberation Serif;Times New Roma"/>
          <w:sz w:val="18"/>
          <w:szCs w:val="18"/>
        </w:rPr>
        <w:t xml:space="preserve"> __________________ 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</w:t>
      </w:r>
      <w:r w:rsidR="00343C9A" w:rsidRPr="00C15BC1">
        <w:rPr>
          <w:rFonts w:ascii="Liberation Serif;Times New Roma" w:hAnsi="Liberation Serif;Times New Roma" w:cs="Liberation Serif;Times New Roma"/>
          <w:b/>
          <w:sz w:val="18"/>
          <w:szCs w:val="18"/>
        </w:rPr>
        <w:t>E-mail :</w:t>
      </w:r>
      <w:r w:rsidR="00343C9A">
        <w:rPr>
          <w:rFonts w:ascii="Liberation Serif;Times New Roma" w:hAnsi="Liberation Serif;Times New Roma" w:cs="Liberation Serif;Times New Roma"/>
          <w:sz w:val="18"/>
          <w:szCs w:val="18"/>
        </w:rPr>
        <w:t xml:space="preserve"> ____________________________________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>______</w:t>
      </w:r>
    </w:p>
    <w:p w:rsidR="00E03A88" w:rsidRDefault="00FF09EA" w:rsidP="00A76F71">
      <w:pPr>
        <w:tabs>
          <w:tab w:val="left" w:pos="9675"/>
        </w:tabs>
        <w:spacing w:line="276" w:lineRule="auto"/>
        <w:rPr>
          <w:rFonts w:ascii="Liberation Serif;Times New Roma" w:hAnsi="Liberation Serif;Times New Roma" w:cs="Liberation Serif;Times New Roma"/>
          <w:sz w:val="18"/>
          <w:szCs w:val="18"/>
        </w:rPr>
      </w:pP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</w:p>
    <w:p w:rsidR="00AB7FBA" w:rsidRDefault="00343C9A" w:rsidP="00A76F71">
      <w:pPr>
        <w:spacing w:line="276" w:lineRule="auto"/>
      </w:pPr>
      <w:proofErr w:type="gramStart"/>
      <w:r w:rsidRPr="00C15BC1">
        <w:rPr>
          <w:rFonts w:ascii="Liberation Serif;Times New Roma" w:hAnsi="Liberation Serif;Times New Roma" w:cs="Liberation Serif;Times New Roma"/>
          <w:b/>
          <w:sz w:val="18"/>
          <w:szCs w:val="18"/>
        </w:rPr>
        <w:t xml:space="preserve">Phone 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>:</w:t>
      </w:r>
      <w:proofErr w:type="gramEnd"/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____________</w:t>
      </w:r>
      <w:r w:rsidR="00BC0BF7">
        <w:rPr>
          <w:rFonts w:ascii="Liberation Serif;Times New Roma" w:hAnsi="Liberation Serif;Times New Roma" w:cs="Liberation Serif;Times New Roma"/>
          <w:sz w:val="18"/>
          <w:szCs w:val="18"/>
        </w:rPr>
        <w:t>_______</w:t>
      </w:r>
      <w:r w:rsidR="00E03A88">
        <w:rPr>
          <w:rFonts w:ascii="Liberation Serif;Times New Roma" w:hAnsi="Liberation Serif;Times New Roma" w:cs="Liberation Serif;Times New Roma"/>
          <w:sz w:val="18"/>
          <w:szCs w:val="18"/>
        </w:rPr>
        <w:t>_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  </w:t>
      </w:r>
      <w:r w:rsidRPr="00C15BC1">
        <w:rPr>
          <w:rFonts w:ascii="Liberation Serif;Times New Roma" w:hAnsi="Liberation Serif;Times New Roma" w:cs="Liberation Serif;Times New Roma"/>
          <w:b/>
          <w:sz w:val="18"/>
          <w:szCs w:val="18"/>
        </w:rPr>
        <w:t>Signature :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______________________</w:t>
      </w:r>
      <w:r w:rsidRPr="00C15BC1">
        <w:rPr>
          <w:rFonts w:ascii="Liberation Serif;Times New Roma" w:hAnsi="Liberation Serif;Times New Roma" w:cs="Liberation Serif;Times New Roma"/>
          <w:b/>
          <w:sz w:val="18"/>
          <w:szCs w:val="18"/>
        </w:rPr>
        <w:t>Date :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_________________________</w:t>
      </w:r>
      <w:r w:rsidR="00E03A88">
        <w:rPr>
          <w:rFonts w:ascii="Liberation Serif;Times New Roma" w:hAnsi="Liberation Serif;Times New Roma" w:cs="Liberation Serif;Times New Roma"/>
          <w:sz w:val="18"/>
          <w:szCs w:val="18"/>
        </w:rPr>
        <w:t>_____________</w:t>
      </w:r>
      <w:r w:rsidR="00C15BC1">
        <w:rPr>
          <w:rFonts w:ascii="Liberation Serif;Times New Roma" w:hAnsi="Liberation Serif;Times New Roma" w:cs="Liberation Serif;Times New Roma"/>
          <w:sz w:val="18"/>
          <w:szCs w:val="18"/>
        </w:rPr>
        <w:t>______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      </w:t>
      </w:r>
    </w:p>
    <w:p w:rsidR="00AB7FBA" w:rsidRDefault="00343C9A">
      <w:pPr>
        <w:spacing w:line="360" w:lineRule="auto"/>
      </w:pP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>Please arrange to get the following books for the library.</w:t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  <w:t xml:space="preserve"> </w:t>
      </w:r>
      <w:r w:rsidR="00B75063"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 w:rsidR="00B75063"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 w:rsidR="00B75063"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 w:rsidR="00B75063"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 xml:space="preserve">(* </w:t>
      </w:r>
      <w:bookmarkStart w:id="0" w:name="__DdeLink__586_1387878869"/>
      <w:bookmarkEnd w:id="0"/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>Mandatory fields)</w:t>
      </w:r>
    </w:p>
    <w:tbl>
      <w:tblPr>
        <w:tblStyle w:val="TableGrid"/>
        <w:tblW w:w="15410" w:type="dxa"/>
        <w:jc w:val="center"/>
        <w:tblLook w:val="0000" w:firstRow="0" w:lastRow="0" w:firstColumn="0" w:lastColumn="0" w:noHBand="0" w:noVBand="0"/>
      </w:tblPr>
      <w:tblGrid>
        <w:gridCol w:w="578"/>
        <w:gridCol w:w="1784"/>
        <w:gridCol w:w="4058"/>
        <w:gridCol w:w="1461"/>
        <w:gridCol w:w="1167"/>
        <w:gridCol w:w="1022"/>
        <w:gridCol w:w="1022"/>
        <w:gridCol w:w="1023"/>
        <w:gridCol w:w="1169"/>
        <w:gridCol w:w="2126"/>
      </w:tblGrid>
      <w:tr w:rsidR="00F76BE8" w:rsidTr="00131F12">
        <w:trPr>
          <w:trHeight w:val="375"/>
          <w:jc w:val="center"/>
        </w:trPr>
        <w:tc>
          <w:tcPr>
            <w:tcW w:w="578" w:type="dxa"/>
            <w:vMerge w:val="restart"/>
            <w:vAlign w:val="center"/>
          </w:tcPr>
          <w:p w:rsidR="00627FC9" w:rsidRPr="00C15BC1" w:rsidRDefault="00627FC9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>Sr. No.</w:t>
            </w:r>
          </w:p>
          <w:p w:rsidR="00627FC9" w:rsidRPr="00C15BC1" w:rsidRDefault="00627FC9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</w:p>
        </w:tc>
        <w:tc>
          <w:tcPr>
            <w:tcW w:w="1784" w:type="dxa"/>
            <w:vMerge w:val="restart"/>
            <w:vAlign w:val="center"/>
          </w:tcPr>
          <w:p w:rsidR="00627FC9" w:rsidRPr="00C15BC1" w:rsidRDefault="00627FC9" w:rsidP="00C15BC1">
            <w:pPr>
              <w:jc w:val="center"/>
              <w:rPr>
                <w:rFonts w:ascii="Ebrima" w:hAnsi="Ebrima"/>
                <w:b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 xml:space="preserve">*Author / Editor </w:t>
            </w:r>
          </w:p>
          <w:p w:rsidR="00627FC9" w:rsidRPr="00C15BC1" w:rsidRDefault="00627FC9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 xml:space="preserve">(In Capitals) </w:t>
            </w:r>
          </w:p>
          <w:p w:rsidR="00627FC9" w:rsidRPr="00C15BC1" w:rsidRDefault="00627FC9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</w:p>
        </w:tc>
        <w:tc>
          <w:tcPr>
            <w:tcW w:w="4058" w:type="dxa"/>
            <w:vMerge w:val="restart"/>
            <w:vAlign w:val="center"/>
          </w:tcPr>
          <w:p w:rsidR="00627FC9" w:rsidRPr="00C15BC1" w:rsidRDefault="00627FC9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 xml:space="preserve">*Title / *ISBN or E-ISBN </w:t>
            </w:r>
          </w:p>
          <w:p w:rsidR="00627FC9" w:rsidRPr="00C15BC1" w:rsidRDefault="00627FC9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</w:p>
        </w:tc>
        <w:tc>
          <w:tcPr>
            <w:tcW w:w="1461" w:type="dxa"/>
            <w:vMerge w:val="restart"/>
            <w:vAlign w:val="center"/>
          </w:tcPr>
          <w:p w:rsidR="00627FC9" w:rsidRPr="00C15BC1" w:rsidRDefault="00627FC9" w:rsidP="00C15BC1">
            <w:pPr>
              <w:jc w:val="center"/>
              <w:rPr>
                <w:rFonts w:ascii="Ebrima" w:hAnsi="Ebrima"/>
                <w:b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>* Hardcover / Paperback /  E-book</w:t>
            </w:r>
          </w:p>
        </w:tc>
        <w:tc>
          <w:tcPr>
            <w:tcW w:w="1167" w:type="dxa"/>
            <w:vMerge w:val="restart"/>
            <w:vAlign w:val="center"/>
          </w:tcPr>
          <w:p w:rsidR="00627FC9" w:rsidRPr="00C15BC1" w:rsidRDefault="00627FC9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>*Publisher</w:t>
            </w:r>
          </w:p>
          <w:p w:rsidR="00627FC9" w:rsidRPr="00C15BC1" w:rsidRDefault="00627FC9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</w:p>
        </w:tc>
        <w:tc>
          <w:tcPr>
            <w:tcW w:w="1022" w:type="dxa"/>
            <w:vMerge w:val="restart"/>
            <w:vAlign w:val="center"/>
          </w:tcPr>
          <w:p w:rsidR="00627FC9" w:rsidRPr="00C15BC1" w:rsidRDefault="00627FC9" w:rsidP="00C15BC1">
            <w:pPr>
              <w:snapToGrid w:val="0"/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</w:p>
          <w:p w:rsidR="00CB6571" w:rsidRPr="00C15BC1" w:rsidRDefault="00CB6571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>Edition/</w:t>
            </w:r>
          </w:p>
          <w:p w:rsidR="00627FC9" w:rsidRPr="00C15BC1" w:rsidRDefault="00CB6571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>Year</w:t>
            </w:r>
          </w:p>
          <w:p w:rsidR="00627FC9" w:rsidRPr="00C15BC1" w:rsidRDefault="00627FC9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</w:p>
        </w:tc>
        <w:tc>
          <w:tcPr>
            <w:tcW w:w="1022" w:type="dxa"/>
            <w:vMerge w:val="restart"/>
            <w:vAlign w:val="center"/>
          </w:tcPr>
          <w:p w:rsidR="00627FC9" w:rsidRPr="00C15BC1" w:rsidRDefault="00627FC9" w:rsidP="00C15BC1">
            <w:pPr>
              <w:ind w:left="-64" w:firstLine="64"/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>MRP</w:t>
            </w:r>
          </w:p>
          <w:p w:rsidR="00627FC9" w:rsidRPr="00C15BC1" w:rsidRDefault="00627FC9" w:rsidP="00C15BC1">
            <w:pPr>
              <w:ind w:left="-64"/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 xml:space="preserve">(in Original Currency) </w:t>
            </w:r>
          </w:p>
        </w:tc>
        <w:tc>
          <w:tcPr>
            <w:tcW w:w="2192" w:type="dxa"/>
            <w:gridSpan w:val="2"/>
            <w:vAlign w:val="center"/>
          </w:tcPr>
          <w:p w:rsidR="00627FC9" w:rsidRPr="00C15BC1" w:rsidRDefault="00627FC9" w:rsidP="00131F12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>Number of Copies</w:t>
            </w:r>
            <w:bookmarkStart w:id="1" w:name="_GoBack"/>
            <w:bookmarkEnd w:id="1"/>
          </w:p>
        </w:tc>
        <w:tc>
          <w:tcPr>
            <w:tcW w:w="2126" w:type="dxa"/>
            <w:vMerge w:val="restart"/>
            <w:vAlign w:val="center"/>
          </w:tcPr>
          <w:p w:rsidR="00627FC9" w:rsidRPr="00C15BC1" w:rsidRDefault="00627FC9" w:rsidP="00C15BC1">
            <w:pPr>
              <w:jc w:val="center"/>
              <w:rPr>
                <w:rFonts w:ascii="Ebrima" w:hAnsi="Ebrima"/>
                <w:b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>* Justification for</w:t>
            </w:r>
          </w:p>
          <w:p w:rsidR="00627FC9" w:rsidRPr="00C15BC1" w:rsidRDefault="00163E25" w:rsidP="00C15BC1">
            <w:pPr>
              <w:jc w:val="center"/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</w:pPr>
            <w:r w:rsidRPr="00C15BC1">
              <w:rPr>
                <w:rFonts w:ascii="Ebrima" w:hAnsi="Ebrima" w:cs="Liberation Serif;Times New Roma"/>
                <w:b/>
                <w:bCs/>
                <w:sz w:val="18"/>
                <w:szCs w:val="18"/>
              </w:rPr>
              <w:t>the Procurement</w:t>
            </w:r>
          </w:p>
          <w:p w:rsidR="00627FC9" w:rsidRPr="00C15BC1" w:rsidRDefault="00627FC9" w:rsidP="00C15BC1">
            <w:pPr>
              <w:ind w:left="-64" w:firstLine="64"/>
              <w:jc w:val="center"/>
              <w:rPr>
                <w:rFonts w:ascii="Ebrima" w:eastAsia="Liberation Serif;Times New Roma" w:hAnsi="Ebrima" w:cs="Liberation Serif;Times New Roma"/>
                <w:b/>
                <w:bCs/>
                <w:sz w:val="18"/>
                <w:szCs w:val="18"/>
              </w:rPr>
            </w:pPr>
            <w:r w:rsidRPr="00C15BC1">
              <w:rPr>
                <w:rFonts w:ascii="Ebrima" w:eastAsia="Liberation Serif;Times New Roma" w:hAnsi="Ebrima" w:cs="Liberation Serif;Times New Roma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F76BE8" w:rsidTr="00131F12">
        <w:trPr>
          <w:trHeight w:val="569"/>
          <w:jc w:val="center"/>
        </w:trPr>
        <w:tc>
          <w:tcPr>
            <w:tcW w:w="578" w:type="dxa"/>
            <w:vMerge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784" w:type="dxa"/>
            <w:vMerge/>
          </w:tcPr>
          <w:p w:rsidR="00627FC9" w:rsidRDefault="00627FC9">
            <w:pPr>
              <w:snapToGrid w:val="0"/>
              <w:spacing w:line="36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4058" w:type="dxa"/>
            <w:vMerge/>
          </w:tcPr>
          <w:p w:rsidR="00627FC9" w:rsidRDefault="00627FC9">
            <w:pPr>
              <w:shd w:val="clear" w:color="auto" w:fill="FFFFFF"/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61" w:type="dxa"/>
            <w:vMerge/>
          </w:tcPr>
          <w:p w:rsidR="00627FC9" w:rsidRDefault="00627FC9">
            <w:pPr>
              <w:snapToGrid w:val="0"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67" w:type="dxa"/>
            <w:vMerge/>
          </w:tcPr>
          <w:p w:rsidR="00627FC9" w:rsidRDefault="00627FC9">
            <w:pPr>
              <w:snapToGrid w:val="0"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022" w:type="dxa"/>
            <w:vMerge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  <w:vMerge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3" w:type="dxa"/>
          </w:tcPr>
          <w:p w:rsidR="00627FC9" w:rsidRPr="00C15BC1" w:rsidRDefault="00627FC9" w:rsidP="00C15BC1">
            <w:pPr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15BC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vailable in the Library</w:t>
            </w:r>
          </w:p>
        </w:tc>
        <w:tc>
          <w:tcPr>
            <w:tcW w:w="1168" w:type="dxa"/>
          </w:tcPr>
          <w:p w:rsidR="00627FC9" w:rsidRPr="00C15BC1" w:rsidRDefault="00627FC9" w:rsidP="00C15BC1">
            <w:pPr>
              <w:snapToGrid w:val="0"/>
              <w:jc w:val="center"/>
              <w:rPr>
                <w:b/>
              </w:rPr>
            </w:pPr>
            <w:r w:rsidRPr="00C15BC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dditional if Required</w:t>
            </w:r>
          </w:p>
        </w:tc>
        <w:tc>
          <w:tcPr>
            <w:tcW w:w="2126" w:type="dxa"/>
            <w:vMerge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76BE8" w:rsidTr="00131F12">
        <w:trPr>
          <w:trHeight w:val="793"/>
          <w:jc w:val="center"/>
        </w:trPr>
        <w:tc>
          <w:tcPr>
            <w:tcW w:w="57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84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5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61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3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76BE8" w:rsidTr="00131F12">
        <w:trPr>
          <w:trHeight w:val="793"/>
          <w:jc w:val="center"/>
        </w:trPr>
        <w:tc>
          <w:tcPr>
            <w:tcW w:w="57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84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5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61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3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76BE8" w:rsidTr="00131F12">
        <w:trPr>
          <w:trHeight w:val="793"/>
          <w:jc w:val="center"/>
        </w:trPr>
        <w:tc>
          <w:tcPr>
            <w:tcW w:w="578" w:type="dxa"/>
          </w:tcPr>
          <w:p w:rsidR="0025025B" w:rsidRDefault="0025025B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84" w:type="dxa"/>
          </w:tcPr>
          <w:p w:rsidR="0025025B" w:rsidRDefault="0025025B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58" w:type="dxa"/>
          </w:tcPr>
          <w:p w:rsidR="0025025B" w:rsidRDefault="0025025B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61" w:type="dxa"/>
          </w:tcPr>
          <w:p w:rsidR="0025025B" w:rsidRDefault="0025025B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:rsidR="0025025B" w:rsidRDefault="0025025B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:rsidR="0025025B" w:rsidRDefault="0025025B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:rsidR="0025025B" w:rsidRDefault="0025025B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3" w:type="dxa"/>
          </w:tcPr>
          <w:p w:rsidR="0025025B" w:rsidRDefault="0025025B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8" w:type="dxa"/>
          </w:tcPr>
          <w:p w:rsidR="0025025B" w:rsidRDefault="0025025B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</w:tcPr>
          <w:p w:rsidR="0025025B" w:rsidRDefault="0025025B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76BE8" w:rsidTr="00131F12">
        <w:trPr>
          <w:trHeight w:val="793"/>
          <w:jc w:val="center"/>
        </w:trPr>
        <w:tc>
          <w:tcPr>
            <w:tcW w:w="57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84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5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61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3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76BE8" w:rsidTr="00131F12">
        <w:trPr>
          <w:trHeight w:val="793"/>
          <w:jc w:val="center"/>
        </w:trPr>
        <w:tc>
          <w:tcPr>
            <w:tcW w:w="57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84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5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61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3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8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</w:tcPr>
          <w:p w:rsidR="00627FC9" w:rsidRDefault="00627FC9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AB7FBA" w:rsidRDefault="00A76F71">
      <w:pPr>
        <w:spacing w:line="360" w:lineRule="auto"/>
        <w:rPr>
          <w:rFonts w:ascii="Liberation Serif;Times New Roma" w:hAnsi="Liberation Serif;Times New Roma" w:cs="Liberation Serif;Times New Roma"/>
          <w:sz w:val="18"/>
          <w:szCs w:val="18"/>
        </w:rPr>
      </w:pPr>
      <w:r>
        <w:rPr>
          <w:rFonts w:ascii="Liberation Serif;Times New Roma" w:hAnsi="Liberation Serif;Times New Roma" w:cs="Liberation Serif;Times New Roma"/>
          <w:noProof/>
          <w:sz w:val="18"/>
          <w:szCs w:val="18"/>
          <w:lang w:val="en-IN" w:eastAsia="en-IN" w:bidi="ar-SA"/>
        </w:rPr>
        <mc:AlternateContent>
          <mc:Choice Requires="wps">
            <w:drawing>
              <wp:anchor distT="0" distB="0" distL="114935" distR="114935" simplePos="0" relativeHeight="251658240" behindDoc="0" locked="0" layoutInCell="1" allowOverlap="1" wp14:anchorId="0DAB3B4E" wp14:editId="7D0EDF79">
                <wp:simplePos x="0" y="0"/>
                <wp:positionH relativeFrom="column">
                  <wp:posOffset>-15240</wp:posOffset>
                </wp:positionH>
                <wp:positionV relativeFrom="paragraph">
                  <wp:posOffset>31750</wp:posOffset>
                </wp:positionV>
                <wp:extent cx="4629150" cy="847725"/>
                <wp:effectExtent l="0" t="0" r="19050" b="28575"/>
                <wp:wrapNone/>
                <wp:docPr id="4" name="Frame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0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265479" w:rsidRDefault="00265479" w:rsidP="00A76F7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8F65F8" w:rsidRDefault="00627FC9" w:rsidP="00A76F7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Name of </w:t>
                            </w:r>
                            <w:r w:rsidR="008F65F8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th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HOD :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___________________________</w:t>
                            </w:r>
                            <w:r w:rsidR="00C15BC1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_________________</w:t>
                            </w:r>
                          </w:p>
                          <w:p w:rsidR="008F65F8" w:rsidRDefault="008F65F8" w:rsidP="00A76F7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:rsidR="008F65F8" w:rsidRDefault="008F65F8" w:rsidP="00A76F7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AB7FBA" w:rsidRPr="00386D7B" w:rsidRDefault="00343C9A" w:rsidP="00A76F71"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Signature with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date</w:t>
                            </w:r>
                            <w:r w:rsidR="001267AE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:_</w:t>
                            </w:r>
                            <w:proofErr w:type="gramEnd"/>
                            <w:r w:rsidR="001267AE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__________________</w:t>
                            </w:r>
                            <w:r w:rsidR="008F65F8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____</w:t>
                            </w:r>
                            <w:r w:rsidR="001267AE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___</w:t>
                            </w:r>
                            <w:r w:rsidR="00C15BC1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386D7B" w:rsidRDefault="00386D7B" w:rsidP="00A76F7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B3B4E" id="Frame3" o:spid="_x0000_s1027" style="position:absolute;margin-left:-1.2pt;margin-top:2.5pt;width:364.5pt;height:66.75pt;z-index:25165824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" strokeweight=".26mm">
                <v:stroke joinstyle="round"/>
                <v:textbox>
                  <w:txbxContent>
                    <w:p w:rsidR="00265479" w:rsidRDefault="00265479" w:rsidP="00A76F71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8F65F8" w:rsidRDefault="00627FC9" w:rsidP="00A76F7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 xml:space="preserve">Name of </w:t>
                      </w:r>
                      <w:r w:rsidR="008F65F8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 xml:space="preserve">th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HOD :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___________________________</w:t>
                      </w:r>
                      <w:r w:rsidR="00C15BC1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_________________</w:t>
                      </w:r>
                    </w:p>
                    <w:p w:rsidR="008F65F8" w:rsidRDefault="008F65F8" w:rsidP="00A76F7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8F65F8" w:rsidRDefault="008F65F8" w:rsidP="00A76F71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AB7FBA" w:rsidRPr="00386D7B" w:rsidRDefault="00343C9A" w:rsidP="00A76F71"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 xml:space="preserve">Signature with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date</w:t>
                      </w:r>
                      <w:r w:rsidR="001267AE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:_</w:t>
                      </w:r>
                      <w:proofErr w:type="gramEnd"/>
                      <w:r w:rsidR="001267AE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__________________</w:t>
                      </w:r>
                      <w:r w:rsidR="008F65F8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____</w:t>
                      </w:r>
                      <w:r w:rsidR="001267AE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___</w:t>
                      </w:r>
                      <w:r w:rsidR="00C15BC1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_________________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 xml:space="preserve"> </w:t>
                      </w:r>
                    </w:p>
                    <w:p w:rsidR="00386D7B" w:rsidRDefault="00386D7B" w:rsidP="00A76F71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Liberation Serif;Times New Roma" w:hAnsi="Liberation Serif;Times New Roma" w:cs="Liberation Serif;Times New Roma"/>
          <w:noProof/>
          <w:sz w:val="18"/>
          <w:szCs w:val="18"/>
          <w:lang w:val="en-IN" w:eastAsia="en-IN" w:bidi="ar-SA"/>
        </w:rPr>
        <mc:AlternateContent>
          <mc:Choice Requires="wps">
            <w:drawing>
              <wp:anchor distT="0" distB="0" distL="114935" distR="114935" simplePos="0" relativeHeight="251661312" behindDoc="0" locked="0" layoutInCell="1" allowOverlap="1" wp14:anchorId="041E5949" wp14:editId="1B53ED89">
                <wp:simplePos x="0" y="0"/>
                <wp:positionH relativeFrom="column">
                  <wp:posOffset>5202555</wp:posOffset>
                </wp:positionH>
                <wp:positionV relativeFrom="paragraph">
                  <wp:posOffset>34925</wp:posOffset>
                </wp:positionV>
                <wp:extent cx="4410075" cy="838200"/>
                <wp:effectExtent l="0" t="0" r="28575" b="19050"/>
                <wp:wrapNone/>
                <wp:docPr id="6" name="Frame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00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AB7FBA" w:rsidRDefault="00AB7FBA" w:rsidP="00A76F7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:rsidR="00265479" w:rsidRDefault="00265479" w:rsidP="00A76F7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265479" w:rsidRDefault="00265479" w:rsidP="00A76F7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947B79" w:rsidRDefault="00947B79" w:rsidP="00A76F71">
                            <w:proofErr w:type="gramStart"/>
                            <w:r w:rsidRPr="00947B79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Librarian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:_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______________</w:t>
                            </w:r>
                            <w:r w:rsidR="008F65F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____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_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72D1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Date:____________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4576A7" w:rsidRDefault="004576A7" w:rsidP="00A76F7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1E5949" id="Frame2" o:spid="_x0000_s1028" style="position:absolute;margin-left:409.65pt;margin-top:2.75pt;width:347.25pt;height:66pt;z-index:25166131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" strokeweight=".26mm">
                <v:stroke joinstyle="round"/>
                <v:textbox>
                  <w:txbxContent>
                    <w:p w:rsidR="00AB7FBA" w:rsidRDefault="00AB7FBA" w:rsidP="00A76F7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265479" w:rsidRDefault="00265479" w:rsidP="00A76F71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265479" w:rsidRDefault="00265479" w:rsidP="00A76F71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947B79" w:rsidRDefault="00947B79" w:rsidP="00A76F71">
                      <w:proofErr w:type="gramStart"/>
                      <w:r w:rsidRPr="00947B79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Librarian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:_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______________</w:t>
                      </w:r>
                      <w:r w:rsidR="008F65F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________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_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="00B72D1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Date:_____________________________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</w:p>
                    <w:p w:rsidR="004576A7" w:rsidRDefault="004576A7" w:rsidP="00A76F7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AB7FBA" w:rsidRDefault="00AB7FBA">
      <w:pPr>
        <w:spacing w:line="360" w:lineRule="auto"/>
        <w:rPr>
          <w:rFonts w:ascii="Liberation Serif;Times New Roma" w:hAnsi="Liberation Serif;Times New Roma" w:cs="Liberation Serif;Times New Roma"/>
          <w:sz w:val="18"/>
          <w:szCs w:val="18"/>
        </w:rPr>
      </w:pPr>
    </w:p>
    <w:p w:rsidR="00AB7FBA" w:rsidRDefault="00343C9A" w:rsidP="00A76F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14966"/>
        </w:tabs>
        <w:spacing w:line="360" w:lineRule="auto"/>
        <w:rPr>
          <w:rFonts w:ascii="Arial Unicode MS" w:hAnsi="Arial Unicode MS" w:cs="Arial Unicode MS"/>
          <w:b/>
          <w:bCs/>
          <w:sz w:val="20"/>
          <w:szCs w:val="20"/>
        </w:rPr>
      </w:pP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A76F71">
        <w:rPr>
          <w:rFonts w:ascii="Liberation Serif;Times New Roma" w:hAnsi="Liberation Serif;Times New Roma" w:cs="Liberation Serif;Times New Roma"/>
          <w:sz w:val="18"/>
          <w:szCs w:val="18"/>
        </w:rPr>
        <w:tab/>
      </w:r>
    </w:p>
    <w:sectPr w:rsidR="00AB7FBA" w:rsidSect="00A76F71">
      <w:headerReference w:type="default" r:id="rId9"/>
      <w:pgSz w:w="16838" w:h="11906" w:orient="landscape"/>
      <w:pgMar w:top="567" w:right="454" w:bottom="340" w:left="964" w:header="0" w:footer="0" w:gutter="0"/>
      <w:cols w:space="720"/>
      <w:formProt w:val="0"/>
      <w:docGrid w:linePitch="435" w:charSpace="-2252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0B9A" w:rsidRDefault="00F80B9A" w:rsidP="0025025B">
      <w:r>
        <w:separator/>
      </w:r>
    </w:p>
  </w:endnote>
  <w:endnote w:type="continuationSeparator" w:id="0">
    <w:p w:rsidR="00F80B9A" w:rsidRDefault="00F80B9A" w:rsidP="002502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DejaVu Sans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krutiDevPriyanka">
    <w:altName w:val="Times New Roman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Gargi">
    <w:altName w:val="Times New Roman"/>
    <w:charset w:val="01"/>
    <w:family w:val="roman"/>
    <w:pitch w:val="variable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0B9A" w:rsidRDefault="00F80B9A" w:rsidP="0025025B">
      <w:r>
        <w:separator/>
      </w:r>
    </w:p>
  </w:footnote>
  <w:footnote w:type="continuationSeparator" w:id="0">
    <w:p w:rsidR="00F80B9A" w:rsidRDefault="00F80B9A" w:rsidP="002502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025B" w:rsidRDefault="0025025B">
    <w:pPr>
      <w:pStyle w:val="Header"/>
    </w:pPr>
  </w:p>
  <w:p w:rsidR="0025025B" w:rsidRDefault="002502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D62AC"/>
    <w:multiLevelType w:val="hybridMultilevel"/>
    <w:tmpl w:val="3C747B60"/>
    <w:lvl w:ilvl="0" w:tplc="13062002">
      <w:numFmt w:val="bullet"/>
      <w:lvlText w:val="•"/>
      <w:lvlJc w:val="left"/>
      <w:pPr>
        <w:ind w:left="725" w:hanging="705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1" w15:restartNumberingAfterBreak="0">
    <w:nsid w:val="1B967E43"/>
    <w:multiLevelType w:val="hybridMultilevel"/>
    <w:tmpl w:val="34A61146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323E385D"/>
    <w:multiLevelType w:val="hybridMultilevel"/>
    <w:tmpl w:val="EFDA36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596AD4"/>
    <w:multiLevelType w:val="hybridMultilevel"/>
    <w:tmpl w:val="417C7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2C413A1"/>
    <w:multiLevelType w:val="multilevel"/>
    <w:tmpl w:val="7256D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eastAsia="Arial" w:cs="Arial"/>
        <w:b/>
        <w:bCs/>
        <w:sz w:val="20"/>
        <w:szCs w:val="20"/>
        <w:lang w:bidi="hi-I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CF83192"/>
    <w:multiLevelType w:val="multilevel"/>
    <w:tmpl w:val="DE0E5E1A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TY1NTEztjAzMDVU0lEKTi0uzszPAykwqgUA4C1+ESwAAAA="/>
  </w:docVars>
  <w:rsids>
    <w:rsidRoot w:val="00AB7FBA"/>
    <w:rsid w:val="00031D62"/>
    <w:rsid w:val="00073519"/>
    <w:rsid w:val="000B0B2B"/>
    <w:rsid w:val="001267AE"/>
    <w:rsid w:val="00131F12"/>
    <w:rsid w:val="00163E25"/>
    <w:rsid w:val="001A61D7"/>
    <w:rsid w:val="0025025B"/>
    <w:rsid w:val="00265479"/>
    <w:rsid w:val="00343C9A"/>
    <w:rsid w:val="00386D7B"/>
    <w:rsid w:val="004576A7"/>
    <w:rsid w:val="00627FC9"/>
    <w:rsid w:val="008F65F8"/>
    <w:rsid w:val="00932B13"/>
    <w:rsid w:val="00947B79"/>
    <w:rsid w:val="009F3C6A"/>
    <w:rsid w:val="00A3045C"/>
    <w:rsid w:val="00A76F71"/>
    <w:rsid w:val="00AB7FBA"/>
    <w:rsid w:val="00B72D1A"/>
    <w:rsid w:val="00B75063"/>
    <w:rsid w:val="00BC0BF7"/>
    <w:rsid w:val="00C006BA"/>
    <w:rsid w:val="00C15BC1"/>
    <w:rsid w:val="00CB6571"/>
    <w:rsid w:val="00D22538"/>
    <w:rsid w:val="00E03A88"/>
    <w:rsid w:val="00F13CF4"/>
    <w:rsid w:val="00F76BE8"/>
    <w:rsid w:val="00F80B9A"/>
    <w:rsid w:val="00FF0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A0C58"/>
  <w15:docId w15:val="{207DE5CA-FBD6-4DBC-9782-59746E882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DejaVu Sans" w:hAnsi="Liberation Serif" w:cs="Lohit Devanagari"/>
        <w:sz w:val="24"/>
        <w:szCs w:val="24"/>
        <w:lang w:val="en-GB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krutiDevPriyanka" w:eastAsia="Times New Roman" w:hAnsi="AkrutiDevPriyanka" w:cs="AkrutiDevPriyanka"/>
      <w:color w:val="00000A"/>
      <w:sz w:val="32"/>
      <w:szCs w:val="32"/>
      <w:lang w:val="en-US"/>
    </w:rPr>
  </w:style>
  <w:style w:type="paragraph" w:styleId="Heading1">
    <w:name w:val="heading 1"/>
    <w:basedOn w:val="Normal"/>
    <w:qFormat/>
    <w:pPr>
      <w:numPr>
        <w:numId w:val="1"/>
      </w:numPr>
      <w:spacing w:before="280" w:after="280"/>
      <w:outlineLvl w:val="0"/>
    </w:pPr>
    <w:rPr>
      <w:rFonts w:ascii="Times New Roman" w:hAnsi="Times New Roman" w:cs="Times New Roman"/>
      <w:b/>
      <w:bCs/>
      <w:sz w:val="48"/>
      <w:szCs w:val="48"/>
      <w:lang w:val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BalloonTextChar">
    <w:name w:val="Balloon Text Char"/>
    <w:qFormat/>
    <w:rPr>
      <w:rFonts w:ascii="Tahoma" w:hAnsi="Tahoma" w:cs="Tahoma"/>
      <w:sz w:val="16"/>
      <w:szCs w:val="14"/>
      <w:lang w:bidi="hi-IN"/>
    </w:rPr>
  </w:style>
  <w:style w:type="character" w:customStyle="1" w:styleId="Heading1Char">
    <w:name w:val="Heading 1 Char"/>
    <w:qFormat/>
    <w:rPr>
      <w:rFonts w:cs="Times New Roman"/>
      <w:b/>
      <w:bCs/>
      <w:sz w:val="48"/>
      <w:szCs w:val="48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WW8Num2z0">
    <w:name w:val="WW8Num2z0"/>
    <w:qFormat/>
    <w:rPr>
      <w:rFonts w:ascii="Arial" w:eastAsia="Arial" w:hAnsi="Arial" w:cs="Arial"/>
      <w:b/>
      <w:bCs/>
      <w:sz w:val="20"/>
      <w:szCs w:val="20"/>
      <w:lang w:bidi="hi-IN"/>
    </w:rPr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ListLabel1">
    <w:name w:val="ListLabel 1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2">
    <w:name w:val="ListLabel 2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3">
    <w:name w:val="ListLabel 3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4">
    <w:name w:val="ListLabel 4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5">
    <w:name w:val="ListLabel 5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6">
    <w:name w:val="ListLabel 6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7">
    <w:name w:val="ListLabel 7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8">
    <w:name w:val="ListLabel 8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9">
    <w:name w:val="ListLabel 9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10">
    <w:name w:val="ListLabel 10"/>
    <w:qFormat/>
    <w:rPr>
      <w:rFonts w:eastAsia="Arial" w:cs="Arial"/>
      <w:b/>
      <w:bCs/>
      <w:sz w:val="20"/>
      <w:szCs w:val="20"/>
      <w:lang w:bidi="hi-IN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ejaVu Sans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rmalWeb">
    <w:name w:val="Normal (Web)"/>
    <w:basedOn w:val="Normal"/>
    <w:qFormat/>
    <w:pPr>
      <w:spacing w:before="280" w:after="115"/>
    </w:pPr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4"/>
    </w:rPr>
  </w:style>
  <w:style w:type="paragraph" w:styleId="NoSpacing">
    <w:name w:val="No Spacing"/>
    <w:qFormat/>
    <w:rPr>
      <w:rFonts w:ascii="Times New Roman" w:eastAsia="Times New Roman" w:hAnsi="Times New Roman" w:cs="Times New Roman"/>
      <w:color w:val="00000A"/>
      <w:lang w:val="en-US" w:bidi="ar-SA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FrameContents">
    <w:name w:val="Frame Contents"/>
    <w:basedOn w:val="Normal"/>
    <w:qFormat/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table" w:styleId="TableGrid">
    <w:name w:val="Table Grid"/>
    <w:basedOn w:val="TableNormal"/>
    <w:uiPriority w:val="39"/>
    <w:rsid w:val="00627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025B"/>
    <w:pPr>
      <w:tabs>
        <w:tab w:val="center" w:pos="4680"/>
        <w:tab w:val="right" w:pos="9360"/>
      </w:tabs>
    </w:pPr>
    <w:rPr>
      <w:rFonts w:cs="Mangal"/>
      <w:szCs w:val="29"/>
    </w:rPr>
  </w:style>
  <w:style w:type="character" w:customStyle="1" w:styleId="HeaderChar">
    <w:name w:val="Header Char"/>
    <w:basedOn w:val="DefaultParagraphFont"/>
    <w:link w:val="Header"/>
    <w:uiPriority w:val="99"/>
    <w:rsid w:val="0025025B"/>
    <w:rPr>
      <w:rFonts w:ascii="AkrutiDevPriyanka" w:eastAsia="Times New Roman" w:hAnsi="AkrutiDevPriyanka" w:cs="Mangal"/>
      <w:color w:val="00000A"/>
      <w:sz w:val="32"/>
      <w:szCs w:val="29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5025B"/>
    <w:pPr>
      <w:tabs>
        <w:tab w:val="center" w:pos="4680"/>
        <w:tab w:val="right" w:pos="9360"/>
      </w:tabs>
    </w:pPr>
    <w:rPr>
      <w:rFonts w:cs="Mangal"/>
      <w:szCs w:val="29"/>
    </w:rPr>
  </w:style>
  <w:style w:type="character" w:customStyle="1" w:styleId="FooterChar">
    <w:name w:val="Footer Char"/>
    <w:basedOn w:val="DefaultParagraphFont"/>
    <w:link w:val="Footer"/>
    <w:uiPriority w:val="99"/>
    <w:rsid w:val="0025025B"/>
    <w:rPr>
      <w:rFonts w:ascii="AkrutiDevPriyanka" w:eastAsia="Times New Roman" w:hAnsi="AkrutiDevPriyanka" w:cs="Mangal"/>
      <w:color w:val="00000A"/>
      <w:sz w:val="32"/>
      <w:szCs w:val="29"/>
      <w:lang w:val="en-US"/>
    </w:rPr>
  </w:style>
  <w:style w:type="paragraph" w:styleId="ListParagraph">
    <w:name w:val="List Paragraph"/>
    <w:basedOn w:val="Normal"/>
    <w:uiPriority w:val="34"/>
    <w:qFormat/>
    <w:rsid w:val="000B0B2B"/>
    <w:pPr>
      <w:ind w:left="720"/>
      <w:contextualSpacing/>
    </w:pPr>
    <w:rPr>
      <w:rFonts w:cs="Mangal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6CB4C7-7365-48F3-830D-595F45993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केन्द्रीय पुस्तकालय CENTRAL LIBRARY</vt:lpstr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केन्द्रीय पुस्तकालय CENTRAL LIBRARY</dc:title>
  <dc:subject/>
  <dc:creator>HINDI CELL</dc:creator>
  <dc:description/>
  <cp:lastModifiedBy>admin</cp:lastModifiedBy>
  <cp:revision>27</cp:revision>
  <cp:lastPrinted>2021-11-11T05:53:00Z</cp:lastPrinted>
  <dcterms:created xsi:type="dcterms:W3CDTF">2020-01-08T08:08:00Z</dcterms:created>
  <dcterms:modified xsi:type="dcterms:W3CDTF">2021-11-11T05:55:00Z</dcterms:modified>
  <dc:language>en-GB</dc:language>
</cp:coreProperties>
</file>